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879AF" w14:textId="4DC0F888" w:rsidR="00741A27" w:rsidRDefault="00684E51" w:rsidP="00E46A0C">
      <w:pPr>
        <w:pStyle w:val="Tytu"/>
      </w:pPr>
      <w:r>
        <w:t>Narzędzia inżynierskie</w:t>
      </w:r>
    </w:p>
    <w:p w14:paraId="1D10FCF4" w14:textId="6E6BE1BD" w:rsidR="008D40E9" w:rsidRDefault="008D40E9" w:rsidP="008D40E9">
      <w:pPr>
        <w:pStyle w:val="Podtytu"/>
      </w:pPr>
      <w:r>
        <w:t>Sprawozdanie –</w:t>
      </w:r>
      <w:r w:rsidR="00684E51">
        <w:t xml:space="preserve"> </w:t>
      </w:r>
      <w:r>
        <w:t>VCS</w:t>
      </w:r>
    </w:p>
    <w:p w14:paraId="2FC4CFF8" w14:textId="77777777" w:rsidR="008D40E9" w:rsidRDefault="008D40E9" w:rsidP="008D40E9">
      <w:r>
        <w:t>Data laboratorium: ………</w:t>
      </w:r>
    </w:p>
    <w:p w14:paraId="2C6B20D5" w14:textId="77777777" w:rsidR="008D40E9" w:rsidRDefault="008D40E9" w:rsidP="008D40E9">
      <w:r>
        <w:t>Autor: Nazwisko Imię</w:t>
      </w:r>
    </w:p>
    <w:p w14:paraId="24D746A6" w14:textId="75A51C2C" w:rsidR="008D40E9" w:rsidRDefault="008D40E9" w:rsidP="008D40E9">
      <w:r>
        <w:t xml:space="preserve">Grupa: </w:t>
      </w:r>
      <w:r w:rsidR="00684E51">
        <w:t>…</w:t>
      </w:r>
    </w:p>
    <w:p w14:paraId="71BE1BC7" w14:textId="5A36B7AC" w:rsidR="008D40E9" w:rsidRDefault="008D40E9" w:rsidP="008D40E9">
      <w:r>
        <w:t>Wersja: 2018/2019-zima</w:t>
      </w:r>
    </w:p>
    <w:p w14:paraId="00312CB6" w14:textId="4DCC45CB" w:rsidR="00684E51" w:rsidRDefault="00684E51" w:rsidP="00684E51">
      <w:pPr>
        <w:pStyle w:val="Instrukcja"/>
      </w:pPr>
      <w:r>
        <w:t xml:space="preserve">Proszę wypełnić rubryki powyżej oraz poszczególne sekcje sprawozdania. Gotowe sprawozdanie należy </w:t>
      </w:r>
      <w:r w:rsidR="00EF6B12">
        <w:t>zapisać w pliku PDF o nazwie:</w:t>
      </w:r>
    </w:p>
    <w:p w14:paraId="309E6C77" w14:textId="613B1576" w:rsidR="00EF6B12" w:rsidRDefault="00EF6B12" w:rsidP="00684E51">
      <w:pPr>
        <w:pStyle w:val="Instrukcja"/>
      </w:pPr>
      <w:r>
        <w:t>NI-GRUPA-&lt;X&gt;-LAB-VCS-&lt;NAZWISKO&gt;-&lt;IMIE&gt;,</w:t>
      </w:r>
    </w:p>
    <w:p w14:paraId="32B3353F" w14:textId="3AC2C956" w:rsidR="00EF6B12" w:rsidRPr="00E46A0C" w:rsidRDefault="00EF6B12" w:rsidP="00684E51">
      <w:pPr>
        <w:pStyle w:val="Instrukcja"/>
      </w:pPr>
      <w:r>
        <w:t>gdzie &lt;X&gt; należy zastąpić numerem grupy, np. 11A, natomiast &lt;NAZWISKO&gt; i &lt;IMIE&gt; własnymi danymi.</w:t>
      </w:r>
      <w:bookmarkStart w:id="0" w:name="_GoBack"/>
      <w:bookmarkEnd w:id="0"/>
    </w:p>
    <w:p w14:paraId="253C9A74" w14:textId="77777777" w:rsidR="00E46A0C" w:rsidRDefault="00E46A0C" w:rsidP="00E46A0C">
      <w:pPr>
        <w:pStyle w:val="Nagwek1"/>
      </w:pPr>
      <w:r>
        <w:t>Wprowadzenie</w:t>
      </w:r>
    </w:p>
    <w:p w14:paraId="20FE230B" w14:textId="77777777" w:rsidR="008D40E9" w:rsidRPr="008D40E9" w:rsidRDefault="008D40E9" w:rsidP="008D40E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50931ABC" w14:textId="77777777" w:rsidR="00E46A0C" w:rsidRDefault="00E46A0C" w:rsidP="00E46A0C">
      <w:r>
        <w:t>…</w:t>
      </w:r>
    </w:p>
    <w:p w14:paraId="367591EA" w14:textId="77777777" w:rsidR="00E46A0C" w:rsidRDefault="00683454" w:rsidP="00E46A0C">
      <w:pPr>
        <w:pStyle w:val="Nagwek1"/>
      </w:pPr>
      <w:r>
        <w:t>Opis procesu rejestracji i tworzenia repozytoriów</w:t>
      </w:r>
    </w:p>
    <w:p w14:paraId="576B7BE6" w14:textId="77777777" w:rsidR="008D40E9" w:rsidRPr="008D40E9" w:rsidRDefault="008D40E9" w:rsidP="008D40E9">
      <w:pPr>
        <w:pStyle w:val="Instrukcja"/>
      </w:pPr>
      <w:r>
        <w:t xml:space="preserve">W tej sekcji należy zarejestrować repozytorium GIT (przykładowo w </w:t>
      </w:r>
      <w:proofErr w:type="spellStart"/>
      <w:r>
        <w:t>GitLab</w:t>
      </w:r>
      <w:proofErr w:type="spellEnd"/>
      <w:r>
        <w:t xml:space="preserve">, </w:t>
      </w:r>
      <w:proofErr w:type="spellStart"/>
      <w:r>
        <w:t>BitBucket</w:t>
      </w:r>
      <w:proofErr w:type="spellEnd"/>
      <w:r>
        <w:t xml:space="preserve">, </w:t>
      </w:r>
      <w:proofErr w:type="spellStart"/>
      <w:r>
        <w:t>Github</w:t>
      </w:r>
      <w:proofErr w:type="spellEnd"/>
      <w:r>
        <w:t xml:space="preserve">) oraz SVN (przykładowo w </w:t>
      </w:r>
      <w:proofErr w:type="spellStart"/>
      <w:r>
        <w:t>Perforce</w:t>
      </w:r>
      <w:proofErr w:type="spellEnd"/>
      <w:r>
        <w:t xml:space="preserve"> </w:t>
      </w:r>
      <w:proofErr w:type="spellStart"/>
      <w:r>
        <w:t>Helix</w:t>
      </w:r>
      <w:proofErr w:type="spellEnd"/>
      <w:r>
        <w:t xml:space="preserve"> </w:t>
      </w:r>
      <w:proofErr w:type="spellStart"/>
      <w:r>
        <w:t>TeamHub</w:t>
      </w:r>
      <w:proofErr w:type="spellEnd"/>
      <w:r>
        <w:t>). 1 punkt.</w:t>
      </w:r>
    </w:p>
    <w:p w14:paraId="517D01BE" w14:textId="77777777" w:rsidR="00E46A0C" w:rsidRDefault="00E46A0C" w:rsidP="00E46A0C">
      <w:r>
        <w:t>…</w:t>
      </w:r>
    </w:p>
    <w:p w14:paraId="43B8B209" w14:textId="77777777" w:rsidR="00683454" w:rsidRDefault="00683454" w:rsidP="00683454">
      <w:pPr>
        <w:pStyle w:val="Nagwek1"/>
      </w:pPr>
      <w:r>
        <w:t>Przebieg eksperymentu SVN</w:t>
      </w:r>
    </w:p>
    <w:p w14:paraId="1F92DF35" w14:textId="77777777" w:rsidR="003412CA" w:rsidRPr="003412CA" w:rsidRDefault="003412CA" w:rsidP="003412CA">
      <w:pPr>
        <w:pStyle w:val="Instrukcja"/>
      </w:pPr>
      <w:r>
        <w:t>W tej sekcji należy wykonać wszystkie zadania w celu uzyskania 1 punktu.</w:t>
      </w:r>
    </w:p>
    <w:p w14:paraId="6089C939" w14:textId="77777777" w:rsidR="00683454" w:rsidRDefault="00683454" w:rsidP="00683454">
      <w:pPr>
        <w:pStyle w:val="Nagwek2"/>
      </w:pPr>
      <w:r>
        <w:t>Pobranie repozytoriów Alice i Bob</w:t>
      </w:r>
    </w:p>
    <w:p w14:paraId="20F968CD" w14:textId="77777777" w:rsidR="003412CA" w:rsidRPr="003412CA" w:rsidRDefault="003412CA" w:rsidP="003412CA">
      <w:pPr>
        <w:pStyle w:val="Instrukcja"/>
      </w:pPr>
      <w:r>
        <w:t>Należy pobrać repozytorium na dysk twardy dwukrotnie – do katalogu Alice i katalogu Bob. Następne sekcje należy wykonywać tak, jakby oba te katalogi należały do różnych osób na różnych komputerach. Zaleca się otworzenie osobnych okien terminala.</w:t>
      </w:r>
    </w:p>
    <w:p w14:paraId="1B3632D4" w14:textId="77777777" w:rsidR="00683454" w:rsidRDefault="00683454" w:rsidP="00683454">
      <w:r>
        <w:t>…</w:t>
      </w:r>
    </w:p>
    <w:p w14:paraId="0948A4E5" w14:textId="77777777" w:rsidR="00683454" w:rsidRDefault="00683454" w:rsidP="00683454">
      <w:pPr>
        <w:pStyle w:val="Nagwek2"/>
      </w:pPr>
      <w:r>
        <w:t>Praca w repozytoriach</w:t>
      </w:r>
    </w:p>
    <w:p w14:paraId="42EA894F" w14:textId="77777777" w:rsidR="003412CA" w:rsidRDefault="003412CA" w:rsidP="003412CA">
      <w:pPr>
        <w:pStyle w:val="Instrukcja"/>
      </w:pPr>
      <w:r>
        <w:t>W tej sekcji należy zademonstrować działanie wszystkich komend.</w:t>
      </w:r>
    </w:p>
    <w:p w14:paraId="3AA2644E" w14:textId="77777777" w:rsidR="003412CA" w:rsidRPr="00EF6B12" w:rsidRDefault="003412CA" w:rsidP="003412CA">
      <w:pPr>
        <w:pStyle w:val="Nagwek3"/>
        <w:rPr>
          <w:lang w:val="en-US"/>
        </w:rPr>
      </w:pPr>
      <w:proofErr w:type="spellStart"/>
      <w:r w:rsidRPr="00EF6B12">
        <w:rPr>
          <w:lang w:val="en-US"/>
        </w:rPr>
        <w:t>svn</w:t>
      </w:r>
      <w:proofErr w:type="spellEnd"/>
      <w:r w:rsidRPr="00EF6B12">
        <w:rPr>
          <w:lang w:val="en-US"/>
        </w:rPr>
        <w:t xml:space="preserve"> checkout</w:t>
      </w:r>
    </w:p>
    <w:p w14:paraId="02EEDE8E" w14:textId="77777777" w:rsidR="003412CA" w:rsidRPr="00EF6B12" w:rsidRDefault="00683454" w:rsidP="003412CA">
      <w:pPr>
        <w:pStyle w:val="Instrukcja"/>
        <w:rPr>
          <w:lang w:val="en-US"/>
        </w:rPr>
      </w:pPr>
      <w:r w:rsidRPr="00EF6B12">
        <w:rPr>
          <w:lang w:val="en-US"/>
        </w:rPr>
        <w:t>…</w:t>
      </w:r>
      <w:r w:rsidR="003412CA" w:rsidRPr="00EF6B12">
        <w:rPr>
          <w:lang w:val="en-US"/>
        </w:rPr>
        <w:t xml:space="preserve"> </w:t>
      </w:r>
    </w:p>
    <w:p w14:paraId="20DC9560" w14:textId="77777777" w:rsidR="003412CA" w:rsidRPr="00EF6B12" w:rsidRDefault="003412CA" w:rsidP="003412CA">
      <w:pPr>
        <w:pStyle w:val="Nagwek3"/>
        <w:rPr>
          <w:lang w:val="en-US"/>
        </w:rPr>
      </w:pPr>
      <w:proofErr w:type="spellStart"/>
      <w:r w:rsidRPr="00EF6B12">
        <w:rPr>
          <w:lang w:val="en-US"/>
        </w:rPr>
        <w:t>svn</w:t>
      </w:r>
      <w:proofErr w:type="spellEnd"/>
      <w:r w:rsidRPr="00EF6B12">
        <w:rPr>
          <w:lang w:val="en-US"/>
        </w:rPr>
        <w:t xml:space="preserve"> update</w:t>
      </w:r>
    </w:p>
    <w:p w14:paraId="495B48A9" w14:textId="77777777" w:rsidR="003412CA" w:rsidRPr="00EF6B12" w:rsidRDefault="003412CA" w:rsidP="003412CA">
      <w:pPr>
        <w:rPr>
          <w:lang w:val="en-US"/>
        </w:rPr>
      </w:pPr>
      <w:r w:rsidRPr="00EF6B12">
        <w:rPr>
          <w:lang w:val="en-US"/>
        </w:rPr>
        <w:t>…</w:t>
      </w:r>
    </w:p>
    <w:p w14:paraId="4DFF627F" w14:textId="77777777" w:rsidR="003412CA" w:rsidRPr="003412CA" w:rsidRDefault="003412CA" w:rsidP="003412CA">
      <w:pPr>
        <w:pStyle w:val="Nagwek3"/>
        <w:rPr>
          <w:lang w:val="en-US"/>
        </w:rPr>
      </w:pPr>
      <w:proofErr w:type="spellStart"/>
      <w:r w:rsidRPr="003412CA">
        <w:rPr>
          <w:lang w:val="en-US"/>
        </w:rPr>
        <w:t>svn</w:t>
      </w:r>
      <w:proofErr w:type="spellEnd"/>
      <w:r w:rsidRPr="003412CA">
        <w:rPr>
          <w:lang w:val="en-US"/>
        </w:rPr>
        <w:t xml:space="preserve"> ad</w:t>
      </w:r>
      <w:r>
        <w:rPr>
          <w:lang w:val="en-US"/>
        </w:rPr>
        <w:t>d</w:t>
      </w:r>
    </w:p>
    <w:p w14:paraId="59727994" w14:textId="77777777" w:rsidR="003412CA" w:rsidRPr="003412CA" w:rsidRDefault="003412CA" w:rsidP="003412CA">
      <w:pPr>
        <w:rPr>
          <w:lang w:val="en-US"/>
        </w:rPr>
      </w:pPr>
      <w:r w:rsidRPr="003412CA">
        <w:rPr>
          <w:lang w:val="en-US"/>
        </w:rPr>
        <w:t>…</w:t>
      </w:r>
    </w:p>
    <w:p w14:paraId="17AEFBA2" w14:textId="77777777" w:rsidR="003412CA" w:rsidRPr="003412CA" w:rsidRDefault="003412CA" w:rsidP="003412CA">
      <w:pPr>
        <w:pStyle w:val="Nagwek3"/>
        <w:rPr>
          <w:lang w:val="en-US"/>
        </w:rPr>
      </w:pPr>
      <w:proofErr w:type="spellStart"/>
      <w:r w:rsidRPr="003412CA">
        <w:rPr>
          <w:lang w:val="en-US"/>
        </w:rPr>
        <w:t>svn</w:t>
      </w:r>
      <w:proofErr w:type="spellEnd"/>
      <w:r w:rsidRPr="003412CA">
        <w:rPr>
          <w:lang w:val="en-US"/>
        </w:rPr>
        <w:t xml:space="preserve"> </w:t>
      </w:r>
      <w:r>
        <w:rPr>
          <w:lang w:val="en-US"/>
        </w:rPr>
        <w:t>commit</w:t>
      </w:r>
    </w:p>
    <w:p w14:paraId="2EF839AA" w14:textId="77777777" w:rsidR="003412CA" w:rsidRPr="003412CA" w:rsidRDefault="003412CA" w:rsidP="003412CA">
      <w:pPr>
        <w:rPr>
          <w:lang w:val="en-US"/>
        </w:rPr>
      </w:pPr>
      <w:r w:rsidRPr="003412CA">
        <w:rPr>
          <w:lang w:val="en-US"/>
        </w:rPr>
        <w:t>…</w:t>
      </w:r>
    </w:p>
    <w:p w14:paraId="03C8F100" w14:textId="77777777" w:rsidR="003412CA" w:rsidRPr="003412CA" w:rsidRDefault="003412CA" w:rsidP="003412CA">
      <w:pPr>
        <w:pStyle w:val="Nagwek3"/>
        <w:rPr>
          <w:lang w:val="en-US"/>
        </w:rPr>
      </w:pPr>
      <w:proofErr w:type="spellStart"/>
      <w:r w:rsidRPr="003412CA">
        <w:rPr>
          <w:lang w:val="en-US"/>
        </w:rPr>
        <w:t>svn</w:t>
      </w:r>
      <w:proofErr w:type="spellEnd"/>
      <w:r w:rsidRPr="003412CA">
        <w:rPr>
          <w:lang w:val="en-US"/>
        </w:rPr>
        <w:t xml:space="preserve"> </w:t>
      </w:r>
      <w:r>
        <w:rPr>
          <w:lang w:val="en-US"/>
        </w:rPr>
        <w:t>revert</w:t>
      </w:r>
    </w:p>
    <w:p w14:paraId="4ED22FFE" w14:textId="77777777" w:rsidR="003412CA" w:rsidRPr="003412CA" w:rsidRDefault="003412CA" w:rsidP="003412CA">
      <w:pPr>
        <w:rPr>
          <w:lang w:val="en-US"/>
        </w:rPr>
      </w:pPr>
      <w:r w:rsidRPr="003412CA">
        <w:rPr>
          <w:lang w:val="en-US"/>
        </w:rPr>
        <w:t>…</w:t>
      </w:r>
    </w:p>
    <w:p w14:paraId="7087F671" w14:textId="77777777" w:rsidR="003412CA" w:rsidRPr="00EF6B12" w:rsidRDefault="003412CA" w:rsidP="003412CA">
      <w:pPr>
        <w:pStyle w:val="Nagwek3"/>
        <w:rPr>
          <w:lang w:val="en-US"/>
        </w:rPr>
      </w:pPr>
      <w:proofErr w:type="spellStart"/>
      <w:r w:rsidRPr="00EF6B12">
        <w:rPr>
          <w:lang w:val="en-US"/>
        </w:rPr>
        <w:t>svn</w:t>
      </w:r>
      <w:proofErr w:type="spellEnd"/>
      <w:r w:rsidRPr="00EF6B12">
        <w:rPr>
          <w:lang w:val="en-US"/>
        </w:rPr>
        <w:t xml:space="preserve"> rm</w:t>
      </w:r>
    </w:p>
    <w:p w14:paraId="2B063EB8" w14:textId="77777777" w:rsidR="003412CA" w:rsidRDefault="003412CA" w:rsidP="003412CA">
      <w:r>
        <w:t>…</w:t>
      </w:r>
    </w:p>
    <w:p w14:paraId="29A0E173" w14:textId="77777777" w:rsidR="003412CA" w:rsidRPr="003412CA" w:rsidRDefault="003412CA" w:rsidP="003412CA">
      <w:pPr>
        <w:pStyle w:val="Nagwek3"/>
      </w:pPr>
      <w:proofErr w:type="spellStart"/>
      <w:r>
        <w:t>svn</w:t>
      </w:r>
      <w:proofErr w:type="spellEnd"/>
      <w:r>
        <w:t xml:space="preserve"> mv</w:t>
      </w:r>
    </w:p>
    <w:p w14:paraId="1BF5D2FE" w14:textId="77777777" w:rsidR="003412CA" w:rsidRDefault="003412CA" w:rsidP="003412CA">
      <w:r>
        <w:t>…</w:t>
      </w:r>
    </w:p>
    <w:p w14:paraId="40AC286D" w14:textId="77777777" w:rsidR="003412CA" w:rsidRDefault="003412CA" w:rsidP="003412CA">
      <w:pPr>
        <w:pStyle w:val="Nagwek1"/>
      </w:pPr>
      <w:r>
        <w:lastRenderedPageBreak/>
        <w:t>Przebieg eksperymentu GIT</w:t>
      </w:r>
    </w:p>
    <w:p w14:paraId="2797A262" w14:textId="77777777" w:rsidR="003412CA" w:rsidRPr="003412CA" w:rsidRDefault="003412CA" w:rsidP="003412CA">
      <w:pPr>
        <w:pStyle w:val="Instrukcja"/>
      </w:pPr>
      <w:r>
        <w:t>W tej sekcji należy wykonać wszystkie zadania w celu uzyskania 1 punktu.</w:t>
      </w:r>
    </w:p>
    <w:p w14:paraId="7F3D59B2" w14:textId="77777777" w:rsidR="003412CA" w:rsidRDefault="003412CA" w:rsidP="003412CA">
      <w:pPr>
        <w:pStyle w:val="Nagwek2"/>
      </w:pPr>
      <w:r>
        <w:t>Pobranie repozytoriów Alice i Bob</w:t>
      </w:r>
    </w:p>
    <w:p w14:paraId="6FA70888" w14:textId="77777777" w:rsidR="003412CA" w:rsidRPr="003412CA" w:rsidRDefault="003412CA" w:rsidP="003412CA">
      <w:pPr>
        <w:pStyle w:val="Instrukcja"/>
      </w:pPr>
      <w:r>
        <w:t>Należy pobrać repozytorium na dysk twardy dwukrotnie – do katalogu Alice i katalogu Bob. Następne sekcje należy wykonywać tak, jakby oba te katalogi należały do różnych osób na różnych komputerach. Zaleca się otworzenie osobnych okien terminala.</w:t>
      </w:r>
    </w:p>
    <w:p w14:paraId="75FF47CF" w14:textId="77777777" w:rsidR="003412CA" w:rsidRDefault="003412CA" w:rsidP="003412CA">
      <w:r>
        <w:t>…</w:t>
      </w:r>
    </w:p>
    <w:p w14:paraId="5D72BA85" w14:textId="77777777" w:rsidR="003412CA" w:rsidRDefault="003412CA" w:rsidP="003412CA">
      <w:pPr>
        <w:pStyle w:val="Nagwek2"/>
      </w:pPr>
      <w:r>
        <w:t>Praca w repozytoriach</w:t>
      </w:r>
    </w:p>
    <w:p w14:paraId="156A76EE" w14:textId="77777777" w:rsidR="003412CA" w:rsidRDefault="003412CA" w:rsidP="003412CA">
      <w:pPr>
        <w:pStyle w:val="Instrukcja"/>
      </w:pPr>
      <w:r>
        <w:t>W tej sekcji należy zademonstrować działanie wszystkich komend.</w:t>
      </w:r>
    </w:p>
    <w:p w14:paraId="3061508B" w14:textId="77777777" w:rsidR="003412CA" w:rsidRPr="003412CA" w:rsidRDefault="003412CA" w:rsidP="003412CA">
      <w:pPr>
        <w:pStyle w:val="Nagwek3"/>
        <w:rPr>
          <w:lang w:val="en-US"/>
        </w:rPr>
      </w:pPr>
      <w:r>
        <w:rPr>
          <w:lang w:val="en-US"/>
        </w:rPr>
        <w:t>git clone</w:t>
      </w:r>
    </w:p>
    <w:p w14:paraId="205BB44C" w14:textId="77777777" w:rsidR="003412CA" w:rsidRPr="003412CA" w:rsidRDefault="003412CA" w:rsidP="003412CA">
      <w:pPr>
        <w:pStyle w:val="Instrukcja"/>
        <w:rPr>
          <w:lang w:val="en-US"/>
        </w:rPr>
      </w:pPr>
      <w:r w:rsidRPr="003412CA">
        <w:rPr>
          <w:lang w:val="en-US"/>
        </w:rPr>
        <w:t xml:space="preserve">… </w:t>
      </w:r>
    </w:p>
    <w:p w14:paraId="79208C3E" w14:textId="77777777" w:rsidR="003412CA" w:rsidRPr="003412CA" w:rsidRDefault="003412CA" w:rsidP="003412CA">
      <w:pPr>
        <w:pStyle w:val="Nagwek3"/>
        <w:rPr>
          <w:lang w:val="en-US"/>
        </w:rPr>
      </w:pPr>
      <w:r>
        <w:rPr>
          <w:lang w:val="en-US"/>
        </w:rPr>
        <w:t>git add</w:t>
      </w:r>
    </w:p>
    <w:p w14:paraId="70B10F0C" w14:textId="77777777" w:rsidR="003412CA" w:rsidRPr="003412CA" w:rsidRDefault="003412CA" w:rsidP="003412CA">
      <w:pPr>
        <w:rPr>
          <w:lang w:val="en-US"/>
        </w:rPr>
      </w:pPr>
      <w:r w:rsidRPr="003412CA">
        <w:rPr>
          <w:lang w:val="en-US"/>
        </w:rPr>
        <w:t>…</w:t>
      </w:r>
    </w:p>
    <w:p w14:paraId="539B282F" w14:textId="77777777" w:rsidR="003412CA" w:rsidRPr="003412CA" w:rsidRDefault="003412CA" w:rsidP="003412CA">
      <w:pPr>
        <w:pStyle w:val="Nagwek3"/>
        <w:rPr>
          <w:lang w:val="en-US"/>
        </w:rPr>
      </w:pPr>
      <w:r>
        <w:rPr>
          <w:lang w:val="en-US"/>
        </w:rPr>
        <w:t>git commit</w:t>
      </w:r>
    </w:p>
    <w:p w14:paraId="0261716A" w14:textId="77777777" w:rsidR="003412CA" w:rsidRPr="003412CA" w:rsidRDefault="003412CA" w:rsidP="003412CA">
      <w:pPr>
        <w:rPr>
          <w:lang w:val="en-US"/>
        </w:rPr>
      </w:pPr>
      <w:r w:rsidRPr="003412CA">
        <w:rPr>
          <w:lang w:val="en-US"/>
        </w:rPr>
        <w:t>…</w:t>
      </w:r>
    </w:p>
    <w:p w14:paraId="6F4896EB" w14:textId="77777777" w:rsidR="003412CA" w:rsidRPr="003412CA" w:rsidRDefault="003412CA" w:rsidP="003412CA">
      <w:pPr>
        <w:pStyle w:val="Nagwek3"/>
        <w:rPr>
          <w:lang w:val="en-US"/>
        </w:rPr>
      </w:pPr>
      <w:r>
        <w:rPr>
          <w:lang w:val="en-US"/>
        </w:rPr>
        <w:t>git push</w:t>
      </w:r>
    </w:p>
    <w:p w14:paraId="4ED2A40B" w14:textId="77777777" w:rsidR="003412CA" w:rsidRPr="003412CA" w:rsidRDefault="003412CA" w:rsidP="003412CA">
      <w:pPr>
        <w:rPr>
          <w:lang w:val="en-US"/>
        </w:rPr>
      </w:pPr>
      <w:r w:rsidRPr="003412CA">
        <w:rPr>
          <w:lang w:val="en-US"/>
        </w:rPr>
        <w:t>…</w:t>
      </w:r>
    </w:p>
    <w:p w14:paraId="01EC0F58" w14:textId="77777777" w:rsidR="003412CA" w:rsidRPr="003412CA" w:rsidRDefault="003412CA" w:rsidP="003412CA">
      <w:pPr>
        <w:pStyle w:val="Nagwek3"/>
        <w:rPr>
          <w:lang w:val="en-US"/>
        </w:rPr>
      </w:pPr>
      <w:r>
        <w:rPr>
          <w:lang w:val="en-US"/>
        </w:rPr>
        <w:t>git fetch</w:t>
      </w:r>
    </w:p>
    <w:p w14:paraId="5815522C" w14:textId="77777777" w:rsidR="003412CA" w:rsidRPr="003412CA" w:rsidRDefault="003412CA" w:rsidP="003412CA">
      <w:pPr>
        <w:rPr>
          <w:lang w:val="en-US"/>
        </w:rPr>
      </w:pPr>
      <w:r w:rsidRPr="003412CA">
        <w:rPr>
          <w:lang w:val="en-US"/>
        </w:rPr>
        <w:t>…</w:t>
      </w:r>
    </w:p>
    <w:p w14:paraId="44FE4C76" w14:textId="77777777" w:rsidR="003412CA" w:rsidRPr="003412CA" w:rsidRDefault="003412CA" w:rsidP="003412CA">
      <w:pPr>
        <w:pStyle w:val="Nagwek3"/>
        <w:rPr>
          <w:lang w:val="en-US"/>
        </w:rPr>
      </w:pPr>
      <w:r>
        <w:rPr>
          <w:lang w:val="en-US"/>
        </w:rPr>
        <w:t>git merge</w:t>
      </w:r>
    </w:p>
    <w:p w14:paraId="6AC8199D" w14:textId="77777777" w:rsidR="003412CA" w:rsidRDefault="003412CA" w:rsidP="003412CA">
      <w:r>
        <w:t>…</w:t>
      </w:r>
      <w:r w:rsidRPr="003412CA">
        <w:t xml:space="preserve"> </w:t>
      </w:r>
    </w:p>
    <w:p w14:paraId="198B9892" w14:textId="77777777" w:rsidR="003412CA" w:rsidRPr="00EF6B12" w:rsidRDefault="003412CA" w:rsidP="003412CA">
      <w:pPr>
        <w:pStyle w:val="Nagwek3"/>
      </w:pPr>
      <w:r w:rsidRPr="00EF6B12">
        <w:t xml:space="preserve">git </w:t>
      </w:r>
      <w:proofErr w:type="spellStart"/>
      <w:r w:rsidRPr="00EF6B12">
        <w:t>pull</w:t>
      </w:r>
      <w:proofErr w:type="spellEnd"/>
    </w:p>
    <w:p w14:paraId="1B68C852" w14:textId="77777777" w:rsidR="003412CA" w:rsidRDefault="003412CA" w:rsidP="003412CA">
      <w:r>
        <w:t>…</w:t>
      </w:r>
    </w:p>
    <w:p w14:paraId="1DD9BCDF" w14:textId="77777777" w:rsidR="003412CA" w:rsidRPr="003412CA" w:rsidRDefault="003412CA" w:rsidP="003412CA">
      <w:pPr>
        <w:pStyle w:val="Nagwek3"/>
      </w:pPr>
      <w:r w:rsidRPr="003412CA">
        <w:t>git reset</w:t>
      </w:r>
    </w:p>
    <w:p w14:paraId="452F6AA3" w14:textId="77777777" w:rsidR="003412CA" w:rsidRDefault="003412CA" w:rsidP="003412CA">
      <w:r>
        <w:t>…</w:t>
      </w:r>
    </w:p>
    <w:p w14:paraId="471ACED3" w14:textId="77777777" w:rsidR="00683454" w:rsidRDefault="00683454" w:rsidP="003412CA">
      <w:pPr>
        <w:pStyle w:val="Nagwek1"/>
      </w:pPr>
      <w:r>
        <w:t>Wywołanie i rozwiązanie konfliktu</w:t>
      </w:r>
    </w:p>
    <w:p w14:paraId="6A7D45CC" w14:textId="77777777" w:rsidR="003412CA" w:rsidRDefault="003412CA" w:rsidP="003412CA">
      <w:pPr>
        <w:pStyle w:val="Instrukcja"/>
      </w:pPr>
      <w:r>
        <w:t>W celu uzyskania 1 punktu należy wywołać i rozwiązać konflikt</w:t>
      </w:r>
      <w:r w:rsidR="001734BF">
        <w:t xml:space="preserve"> w SVN i GIT. Konflikt musi zostać rozwiązany poprzez połączenie zmian obu użytkowników.</w:t>
      </w:r>
    </w:p>
    <w:p w14:paraId="62EB9872" w14:textId="77777777" w:rsidR="001734BF" w:rsidRPr="003412CA" w:rsidRDefault="001734BF" w:rsidP="001734BF">
      <w:pPr>
        <w:pStyle w:val="Nagwek2"/>
      </w:pPr>
      <w:r>
        <w:t>SVN</w:t>
      </w:r>
    </w:p>
    <w:p w14:paraId="0344387E" w14:textId="77777777" w:rsidR="00683454" w:rsidRDefault="00683454" w:rsidP="00683454">
      <w:r>
        <w:t>…</w:t>
      </w:r>
    </w:p>
    <w:p w14:paraId="6B37DC8A" w14:textId="77777777" w:rsidR="001734BF" w:rsidRPr="003412CA" w:rsidRDefault="001734BF" w:rsidP="001734BF">
      <w:pPr>
        <w:pStyle w:val="Nagwek2"/>
      </w:pPr>
      <w:r>
        <w:t>GIT</w:t>
      </w:r>
    </w:p>
    <w:p w14:paraId="59147EC3" w14:textId="77777777" w:rsidR="001734BF" w:rsidRDefault="001734BF" w:rsidP="001734BF">
      <w:r>
        <w:t>…</w:t>
      </w:r>
    </w:p>
    <w:p w14:paraId="024FED83" w14:textId="77777777" w:rsidR="00683454" w:rsidRDefault="00683454" w:rsidP="001734BF">
      <w:pPr>
        <w:pStyle w:val="Nagwek1"/>
      </w:pPr>
      <w:r>
        <w:t xml:space="preserve">Śledzenie zmian w plikach – </w:t>
      </w:r>
      <w:proofErr w:type="spellStart"/>
      <w:r>
        <w:t>blame</w:t>
      </w:r>
      <w:proofErr w:type="spellEnd"/>
      <w:r>
        <w:t xml:space="preserve"> / </w:t>
      </w:r>
      <w:proofErr w:type="spellStart"/>
      <w:r>
        <w:t>annotate</w:t>
      </w:r>
      <w:proofErr w:type="spellEnd"/>
    </w:p>
    <w:p w14:paraId="4F5778EE" w14:textId="77777777" w:rsidR="001734BF" w:rsidRPr="001734BF" w:rsidRDefault="001734BF" w:rsidP="001734BF">
      <w:pPr>
        <w:pStyle w:val="Instrukcja"/>
      </w:pPr>
      <w:r>
        <w:t xml:space="preserve">W tej sekcji należy przedstawić działanie </w:t>
      </w:r>
      <w:proofErr w:type="spellStart"/>
      <w:r>
        <w:t>blame</w:t>
      </w:r>
      <w:proofErr w:type="spellEnd"/>
      <w:r>
        <w:t xml:space="preserve"> i </w:t>
      </w:r>
      <w:proofErr w:type="spellStart"/>
      <w:r>
        <w:t>annotate</w:t>
      </w:r>
      <w:proofErr w:type="spellEnd"/>
      <w:r>
        <w:t xml:space="preserve"> w SVN i GIT. 1 punkt.</w:t>
      </w:r>
    </w:p>
    <w:p w14:paraId="69C72118" w14:textId="77777777" w:rsidR="001734BF" w:rsidRPr="003412CA" w:rsidRDefault="001734BF" w:rsidP="001734BF">
      <w:pPr>
        <w:pStyle w:val="Nagwek2"/>
      </w:pPr>
      <w:r>
        <w:t>SVN</w:t>
      </w:r>
    </w:p>
    <w:p w14:paraId="174D9660" w14:textId="77777777" w:rsidR="001734BF" w:rsidRDefault="001734BF" w:rsidP="001734BF">
      <w:r>
        <w:t>…</w:t>
      </w:r>
    </w:p>
    <w:p w14:paraId="168E8FA2" w14:textId="77777777" w:rsidR="001734BF" w:rsidRPr="003412CA" w:rsidRDefault="001734BF" w:rsidP="001734BF">
      <w:pPr>
        <w:pStyle w:val="Nagwek2"/>
      </w:pPr>
      <w:r>
        <w:t>GIT</w:t>
      </w:r>
    </w:p>
    <w:p w14:paraId="7628FA83" w14:textId="77777777" w:rsidR="001734BF" w:rsidRDefault="001734BF" w:rsidP="001734BF">
      <w:r>
        <w:t>…</w:t>
      </w:r>
    </w:p>
    <w:p w14:paraId="1D1F6A6E" w14:textId="77777777" w:rsidR="00683454" w:rsidRDefault="00683454" w:rsidP="001734BF">
      <w:pPr>
        <w:pStyle w:val="Nagwek1"/>
      </w:pPr>
      <w:r>
        <w:t xml:space="preserve">Tworzenie </w:t>
      </w:r>
      <w:proofErr w:type="spellStart"/>
      <w:r>
        <w:t>tagów</w:t>
      </w:r>
      <w:proofErr w:type="spellEnd"/>
    </w:p>
    <w:p w14:paraId="5942B4BB" w14:textId="77777777" w:rsidR="001734BF" w:rsidRPr="001734BF" w:rsidRDefault="001734BF" w:rsidP="001734BF">
      <w:pPr>
        <w:pStyle w:val="Instrukcja"/>
      </w:pPr>
      <w:r>
        <w:t xml:space="preserve">W tej sekcji należy wykonać i porównać tworzenie </w:t>
      </w:r>
      <w:proofErr w:type="spellStart"/>
      <w:r>
        <w:t>tagów</w:t>
      </w:r>
      <w:proofErr w:type="spellEnd"/>
      <w:r>
        <w:t xml:space="preserve"> w SVN i GIT. 1 punkt.</w:t>
      </w:r>
    </w:p>
    <w:p w14:paraId="6F1C61AB" w14:textId="77777777" w:rsidR="001734BF" w:rsidRPr="003412CA" w:rsidRDefault="001734BF" w:rsidP="001734BF">
      <w:pPr>
        <w:pStyle w:val="Nagwek2"/>
      </w:pPr>
      <w:r>
        <w:t>SVN</w:t>
      </w:r>
    </w:p>
    <w:p w14:paraId="2EDBC100" w14:textId="77777777" w:rsidR="001734BF" w:rsidRDefault="001734BF" w:rsidP="001734BF">
      <w:r>
        <w:t>…</w:t>
      </w:r>
    </w:p>
    <w:p w14:paraId="3F87FBC9" w14:textId="77777777" w:rsidR="001734BF" w:rsidRPr="003412CA" w:rsidRDefault="001734BF" w:rsidP="001734BF">
      <w:pPr>
        <w:pStyle w:val="Nagwek2"/>
      </w:pPr>
      <w:r>
        <w:lastRenderedPageBreak/>
        <w:t>GIT</w:t>
      </w:r>
    </w:p>
    <w:p w14:paraId="5ED31F3E" w14:textId="77777777" w:rsidR="001734BF" w:rsidRDefault="001734BF" w:rsidP="001734BF">
      <w:r>
        <w:t>…</w:t>
      </w:r>
    </w:p>
    <w:p w14:paraId="64626377" w14:textId="77777777" w:rsidR="00683454" w:rsidRDefault="00683454" w:rsidP="001734BF">
      <w:pPr>
        <w:pStyle w:val="Nagwek1"/>
      </w:pPr>
      <w:r>
        <w:t xml:space="preserve">Tworzenie </w:t>
      </w:r>
      <w:proofErr w:type="spellStart"/>
      <w:r>
        <w:t>branchów</w:t>
      </w:r>
      <w:proofErr w:type="spellEnd"/>
      <w:r>
        <w:t xml:space="preserve">. </w:t>
      </w:r>
      <w:proofErr w:type="spellStart"/>
      <w:r>
        <w:t>Mergowanie</w:t>
      </w:r>
      <w:proofErr w:type="spellEnd"/>
      <w:r>
        <w:t>.</w:t>
      </w:r>
    </w:p>
    <w:p w14:paraId="2D8EB32F" w14:textId="77777777" w:rsidR="001734BF" w:rsidRPr="001734BF" w:rsidRDefault="001734BF" w:rsidP="001734BF">
      <w:pPr>
        <w:pStyle w:val="Instrukcja"/>
      </w:pPr>
      <w:r>
        <w:t xml:space="preserve">W tej sekcji należy umieścić przykład tworzenie </w:t>
      </w:r>
      <w:proofErr w:type="spellStart"/>
      <w:r>
        <w:t>brancha</w:t>
      </w:r>
      <w:proofErr w:type="spellEnd"/>
      <w:r>
        <w:t xml:space="preserve"> od głównej gałęzi rozwojowej kodu. Następnie w nowopowstałej gałęzi należy wykonać kilka zmian i </w:t>
      </w:r>
      <w:proofErr w:type="spellStart"/>
      <w:r>
        <w:t>commitów</w:t>
      </w:r>
      <w:proofErr w:type="spellEnd"/>
      <w:r>
        <w:t xml:space="preserve">. Finalnie, należy dokonać ponownego </w:t>
      </w:r>
      <w:proofErr w:type="spellStart"/>
      <w:r>
        <w:t>merge’a</w:t>
      </w:r>
      <w:proofErr w:type="spellEnd"/>
      <w:r>
        <w:t xml:space="preserve"> </w:t>
      </w:r>
      <w:proofErr w:type="spellStart"/>
      <w:r>
        <w:t>brancha</w:t>
      </w:r>
      <w:proofErr w:type="spellEnd"/>
      <w:r>
        <w:t xml:space="preserve"> do głównej gałęzi rozwojowej kodu. 1 punkt.</w:t>
      </w:r>
    </w:p>
    <w:p w14:paraId="567CDB94" w14:textId="77777777" w:rsidR="001734BF" w:rsidRPr="003412CA" w:rsidRDefault="001734BF" w:rsidP="001734BF">
      <w:pPr>
        <w:pStyle w:val="Nagwek2"/>
      </w:pPr>
      <w:r>
        <w:t>SVN</w:t>
      </w:r>
    </w:p>
    <w:p w14:paraId="0F009DE0" w14:textId="77777777" w:rsidR="001734BF" w:rsidRDefault="001734BF" w:rsidP="001734BF">
      <w:r>
        <w:t>…</w:t>
      </w:r>
    </w:p>
    <w:p w14:paraId="25B55D70" w14:textId="77777777" w:rsidR="001734BF" w:rsidRPr="003412CA" w:rsidRDefault="001734BF" w:rsidP="001734BF">
      <w:pPr>
        <w:pStyle w:val="Nagwek2"/>
      </w:pPr>
      <w:r>
        <w:t>GIT</w:t>
      </w:r>
    </w:p>
    <w:p w14:paraId="39CE5AF8" w14:textId="77777777" w:rsidR="001734BF" w:rsidRDefault="001734BF" w:rsidP="001734BF">
      <w:r>
        <w:t>…</w:t>
      </w:r>
    </w:p>
    <w:p w14:paraId="3C84A84C" w14:textId="77777777" w:rsidR="00E46A0C" w:rsidRDefault="00E46A0C" w:rsidP="00E46A0C">
      <w:pPr>
        <w:pStyle w:val="Nagwek1"/>
      </w:pPr>
      <w:r>
        <w:t>Linki i uwagi</w:t>
      </w:r>
    </w:p>
    <w:p w14:paraId="48393B08" w14:textId="77777777" w:rsidR="001734BF" w:rsidRPr="001734BF" w:rsidRDefault="001734BF" w:rsidP="001734BF">
      <w:pPr>
        <w:pStyle w:val="Instrukcja"/>
      </w:pPr>
      <w:r>
        <w:t>W tej sekcji można umieścić dowolne uwagi autora sprawozdania.</w:t>
      </w:r>
    </w:p>
    <w:p w14:paraId="569A906D" w14:textId="77777777" w:rsidR="00E46A0C" w:rsidRPr="00E46A0C" w:rsidRDefault="00E46A0C" w:rsidP="00E46A0C">
      <w:r>
        <w:t>…</w:t>
      </w:r>
    </w:p>
    <w:sectPr w:rsidR="00E46A0C" w:rsidRPr="00E46A0C" w:rsidSect="00E46A0C">
      <w:footerReference w:type="default" r:id="rId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5EC35" w14:textId="77777777" w:rsidR="00AE71DD" w:rsidRDefault="00AE71DD" w:rsidP="00E46A0C">
      <w:pPr>
        <w:spacing w:after="0" w:line="240" w:lineRule="auto"/>
      </w:pPr>
      <w:r>
        <w:separator/>
      </w:r>
    </w:p>
  </w:endnote>
  <w:endnote w:type="continuationSeparator" w:id="0">
    <w:p w14:paraId="73CE520B" w14:textId="77777777" w:rsidR="00AE71DD" w:rsidRDefault="00AE71DD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F2AFFA" w14:textId="77777777" w:rsidR="00E46A0C" w:rsidRDefault="00E46A0C">
    <w:pPr>
      <w:pStyle w:val="Stopka"/>
      <w:jc w:val="right"/>
    </w:pPr>
    <w:r>
      <w:t>Grupa: Nazwisko Imię</w:t>
    </w: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83454"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83454"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4A55B13B" w14:textId="77777777" w:rsidR="00E46A0C" w:rsidRDefault="00E46A0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BB70D9" w14:textId="77777777" w:rsidR="00AE71DD" w:rsidRDefault="00AE71DD" w:rsidP="00E46A0C">
      <w:pPr>
        <w:spacing w:after="0" w:line="240" w:lineRule="auto"/>
      </w:pPr>
      <w:r>
        <w:separator/>
      </w:r>
    </w:p>
  </w:footnote>
  <w:footnote w:type="continuationSeparator" w:id="0">
    <w:p w14:paraId="7B2EE826" w14:textId="77777777" w:rsidR="00AE71DD" w:rsidRDefault="00AE71DD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2MDcwMjM1NDM2NDRT0lEKTi0uzszPAykwqgUAp1bRCiwAAAA="/>
  </w:docVars>
  <w:rsids>
    <w:rsidRoot w:val="00E46A0C"/>
    <w:rsid w:val="001734BF"/>
    <w:rsid w:val="003412CA"/>
    <w:rsid w:val="004B7722"/>
    <w:rsid w:val="00683454"/>
    <w:rsid w:val="00684E51"/>
    <w:rsid w:val="00741A27"/>
    <w:rsid w:val="008736AD"/>
    <w:rsid w:val="008D40E9"/>
    <w:rsid w:val="00AE71DD"/>
    <w:rsid w:val="00B21D4F"/>
    <w:rsid w:val="00D621D9"/>
    <w:rsid w:val="00E240A4"/>
    <w:rsid w:val="00E46A0C"/>
    <w:rsid w:val="00EF6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3D5FB57"/>
  <w15:chartTrackingRefBased/>
  <w15:docId w15:val="{79AD26AB-5ED6-4E99-B36E-DA6FC3FC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ny">
    <w:name w:val="Normal"/>
    <w:qFormat/>
    <w:rsid w:val="00E46A0C"/>
  </w:style>
  <w:style w:type="paragraph" w:styleId="Nagwek1">
    <w:name w:val="heading 1"/>
    <w:basedOn w:val="Normalny"/>
    <w:next w:val="Normalny"/>
    <w:link w:val="Nagwek1Znak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Pogrubienie">
    <w:name w:val="Strong"/>
    <w:basedOn w:val="Domylnaczcionkaakapitu"/>
    <w:uiPriority w:val="22"/>
    <w:qFormat/>
    <w:rsid w:val="00E46A0C"/>
    <w:rPr>
      <w:b/>
      <w:bCs/>
    </w:rPr>
  </w:style>
  <w:style w:type="character" w:styleId="Uwydatnienie">
    <w:name w:val="Emphasis"/>
    <w:basedOn w:val="Domylnaczcionkaakapitu"/>
    <w:uiPriority w:val="20"/>
    <w:qFormat/>
    <w:rsid w:val="00E46A0C"/>
    <w:rPr>
      <w:i/>
      <w:iCs/>
    </w:rPr>
  </w:style>
  <w:style w:type="paragraph" w:styleId="Bezodstpw">
    <w:name w:val="No Spacing"/>
    <w:uiPriority w:val="1"/>
    <w:qFormat/>
    <w:rsid w:val="00E46A0C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46A0C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E46A0C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E46A0C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E46A0C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E46A0C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46A0C"/>
    <w:pPr>
      <w:outlineLvl w:val="9"/>
    </w:pPr>
  </w:style>
  <w:style w:type="table" w:styleId="Tabela-Siatka">
    <w:name w:val="Table Grid"/>
    <w:basedOn w:val="Standardowy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6A0C"/>
  </w:style>
  <w:style w:type="paragraph" w:styleId="Stopka">
    <w:name w:val="footer"/>
    <w:basedOn w:val="Normalny"/>
    <w:link w:val="Stopka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6A0C"/>
  </w:style>
  <w:style w:type="paragraph" w:customStyle="1" w:styleId="Instrukcja">
    <w:name w:val="Instrukcja"/>
    <w:basedOn w:val="Normalny"/>
    <w:qFormat/>
    <w:rsid w:val="008D40E9"/>
    <w:pPr>
      <w:jc w:val="both"/>
    </w:pPr>
    <w:rPr>
      <w:i/>
      <w:color w:val="595959" w:themeColor="text1" w:themeTint="A6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03</Words>
  <Characters>2302</Characters>
  <Application>Microsoft Office Word</Application>
  <DocSecurity>0</DocSecurity>
  <Lines>19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Artur Karczmarczyk</cp:lastModifiedBy>
  <cp:revision>4</cp:revision>
  <dcterms:created xsi:type="dcterms:W3CDTF">2018-10-07T12:12:00Z</dcterms:created>
  <dcterms:modified xsi:type="dcterms:W3CDTF">2018-10-07T12:14:00Z</dcterms:modified>
</cp:coreProperties>
</file>